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77F9182F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716367">
        <w:t>1</w:t>
      </w:r>
      <w:r w:rsidR="00E64E4C">
        <w:t xml:space="preserve"> </w:t>
      </w:r>
      <w:r w:rsidR="00716367">
        <w:t>Research Data Infrastructure</w:t>
      </w:r>
      <w:r w:rsidR="00E64E4C">
        <w:t xml:space="preserve"> 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  <w:bookmarkStart w:id="0" w:name="_GoBack"/>
      <w:bookmarkEnd w:id="0"/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4EFDE4AD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716367">
        <w:t>2021 Research Data Infrastructure</w:t>
      </w:r>
      <w:r w:rsidR="001A7FAC" w:rsidRPr="001A7FA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216BE9" w14:textId="77777777" w:rsidR="00E55E3F" w:rsidRDefault="00E55E3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63F81" w14:textId="77777777" w:rsidR="00E55E3F" w:rsidRDefault="00E55E3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DCF20A" w14:textId="77777777" w:rsidR="00E55E3F" w:rsidRDefault="00E55E3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6A074F" w14:textId="77777777" w:rsidR="00E55E3F" w:rsidRDefault="00E55E3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1A7FAC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B1A39"/>
    <w:rsid w:val="004E0BE8"/>
    <w:rsid w:val="00501E34"/>
    <w:rsid w:val="0055660E"/>
    <w:rsid w:val="005642F2"/>
    <w:rsid w:val="005675EB"/>
    <w:rsid w:val="00572257"/>
    <w:rsid w:val="00585806"/>
    <w:rsid w:val="00590403"/>
    <w:rsid w:val="005D0228"/>
    <w:rsid w:val="005F1934"/>
    <w:rsid w:val="00602C92"/>
    <w:rsid w:val="00633810"/>
    <w:rsid w:val="006A22AC"/>
    <w:rsid w:val="006C2852"/>
    <w:rsid w:val="0071048C"/>
    <w:rsid w:val="00716367"/>
    <w:rsid w:val="00723B30"/>
    <w:rsid w:val="0078711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766E8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BE5879"/>
    <w:rsid w:val="00C022E3"/>
    <w:rsid w:val="00C930E6"/>
    <w:rsid w:val="00CB2680"/>
    <w:rsid w:val="00CB5D3D"/>
    <w:rsid w:val="00CC7875"/>
    <w:rsid w:val="00CF7E84"/>
    <w:rsid w:val="00D03BD6"/>
    <w:rsid w:val="00D87BC8"/>
    <w:rsid w:val="00E029B2"/>
    <w:rsid w:val="00E12E98"/>
    <w:rsid w:val="00E55E3F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a0ea5d9bd19302f6f0df99b07bb16023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d2a3d095c64b107036024d89c8d7af3c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  <Value>218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Management</TermName>
          <TermId xmlns="http://schemas.microsoft.com/office/infopath/2007/PartnerControls">ae56a7d0-9b4a-44c9-bf29-30efe76361d1</TermId>
        </TermInfo>
      </Terms>
    </g7bcb40ba23249a78edca7d43a67c1c9>
    <Comment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BE703-9C8F-497B-9493-47517D51D8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907131-94EA-4D03-93DA-2FACBCB3E11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04DFC2B-1AD4-4316-8165-9B2197FF51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2C42B8-D9BF-4103-A6F9-0B2AAE808017}">
  <ds:schemaRefs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4A3910E4-B015-4A1A-B62A-6D788005C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1-10-29T01:25:00Z</dcterms:created>
  <dcterms:modified xsi:type="dcterms:W3CDTF">2021-10-29T01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>218;#Grants Management|ae56a7d0-9b4a-44c9-bf29-30efe76361d1</vt:lpwstr>
  </property>
</Properties>
</file>